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884" w:rsidRDefault="00993034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7D2884" w:rsidRDefault="00993034">
      <w:pPr>
        <w:pStyle w:val="Text"/>
      </w:pPr>
      <w:r>
        <w:rPr>
          <w:b/>
        </w:rPr>
        <w:t>DISCLAIMER</w:t>
      </w:r>
      <w:r>
        <w:t xml:space="preserve">: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s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7D2884" w:rsidRDefault="00993034">
      <w:pPr>
        <w:pStyle w:val="Text"/>
      </w:pPr>
      <w:proofErr w:type="spellStart"/>
      <w:r>
        <w:rPr>
          <w:b/>
        </w:rPr>
        <w:t>Report</w:t>
      </w:r>
      <w:proofErr w:type="spellEnd"/>
    </w:p>
    <w:p w:rsidR="00000000" w:rsidRDefault="00993034">
      <w:pPr>
        <w:divId w:val="2101023003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3-Mar-2020</w:t>
      </w:r>
    </w:p>
    <w:p w:rsidR="007D2884" w:rsidRDefault="00993034">
      <w:pPr>
        <w:pStyle w:val="Text"/>
      </w:pPr>
      <w:r>
        <w:rPr>
          <w:b/>
        </w:rPr>
        <w:t>Argentina</w:t>
      </w:r>
    </w:p>
    <w:p w:rsidR="00000000" w:rsidRDefault="00993034">
      <w:pPr>
        <w:divId w:val="62647295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" name="uniqName_219_6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Austria</w:t>
      </w:r>
      <w:proofErr w:type="spellEnd"/>
    </w:p>
    <w:p w:rsidR="00000000" w:rsidRDefault="00993034">
      <w:pPr>
        <w:divId w:val="82925356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" name="uniqName_219_6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Be</w:t>
      </w:r>
      <w:r>
        <w:rPr>
          <w:b/>
        </w:rPr>
        <w:t>lgium</w:t>
      </w:r>
      <w:proofErr w:type="spellEnd"/>
    </w:p>
    <w:p w:rsidR="00000000" w:rsidRDefault="00993034">
      <w:pPr>
        <w:divId w:val="526649807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parameters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993034">
      <w:pPr>
        <w:divId w:val="526649807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:  beta = 1.36587 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gamma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= 0.910582  N = 6607.65  I0 = 3.3268</w:t>
      </w:r>
    </w:p>
    <w:p w:rsidR="00000000" w:rsidRDefault="00993034">
      <w:pPr>
        <w:divId w:val="526649807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alc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: beta = 0.161995 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gamma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= -0.04795  N = 48040.8  I0 = 87.2583</w:t>
      </w:r>
    </w:p>
    <w:p w:rsidR="00000000" w:rsidRDefault="00993034">
      <w:pPr>
        <w:divId w:val="113320903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3" name="uniqName_219_7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lastRenderedPageBreak/>
        <w:t>Croatia</w:t>
      </w:r>
      <w:proofErr w:type="spellEnd"/>
    </w:p>
    <w:p w:rsidR="00000000" w:rsidRDefault="00993034">
      <w:pPr>
        <w:divId w:val="1089430545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tia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approximatio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or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roatia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993034">
      <w:pPr>
        <w:divId w:val="43648233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4" name="uniqName_219_7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China</w:t>
      </w:r>
      <w:proofErr w:type="spellEnd"/>
    </w:p>
    <w:p w:rsidR="00000000" w:rsidRDefault="00993034">
      <w:pPr>
        <w:divId w:val="89064927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5" name="uniqName_219_7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Denmark</w:t>
      </w:r>
      <w:proofErr w:type="spellEnd"/>
    </w:p>
    <w:p w:rsidR="00000000" w:rsidRDefault="00993034">
      <w:pPr>
        <w:divId w:val="113837435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6" name="uniqName_219_8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034" w:rsidRDefault="00993034">
      <w:pPr>
        <w:spacing w:after="160"/>
        <w:rPr>
          <w:b/>
        </w:rPr>
      </w:pPr>
      <w:r>
        <w:rPr>
          <w:b/>
        </w:rPr>
        <w:br w:type="page"/>
      </w:r>
    </w:p>
    <w:p w:rsidR="007D2884" w:rsidRDefault="00993034">
      <w:pPr>
        <w:pStyle w:val="Text"/>
      </w:pPr>
      <w:r>
        <w:rPr>
          <w:b/>
        </w:rPr>
        <w:lastRenderedPageBreak/>
        <w:t>France</w:t>
      </w:r>
    </w:p>
    <w:p w:rsidR="00000000" w:rsidRDefault="00993034">
      <w:pPr>
        <w:divId w:val="82223981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7" name="uniqName_219_8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Germany</w:t>
      </w:r>
      <w:proofErr w:type="spellEnd"/>
    </w:p>
    <w:p w:rsidR="00000000" w:rsidRDefault="00993034">
      <w:pPr>
        <w:divId w:val="204054307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8" name="uniqName_219_8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r>
        <w:rPr>
          <w:b/>
        </w:rPr>
        <w:t>Iran</w:t>
      </w:r>
    </w:p>
    <w:p w:rsidR="00000000" w:rsidRDefault="00993034">
      <w:pPr>
        <w:divId w:val="7336183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9" name="uniqName_219_8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034" w:rsidRDefault="00993034">
      <w:pPr>
        <w:spacing w:after="160"/>
        <w:rPr>
          <w:b/>
        </w:rPr>
      </w:pPr>
      <w:r>
        <w:rPr>
          <w:b/>
        </w:rPr>
        <w:br w:type="page"/>
      </w:r>
    </w:p>
    <w:p w:rsidR="007D2884" w:rsidRDefault="00993034">
      <w:pPr>
        <w:pStyle w:val="Text"/>
      </w:pPr>
      <w:proofErr w:type="spellStart"/>
      <w:r>
        <w:rPr>
          <w:b/>
        </w:rPr>
        <w:lastRenderedPageBreak/>
        <w:t>Italy</w:t>
      </w:r>
      <w:proofErr w:type="spellEnd"/>
    </w:p>
    <w:p w:rsidR="00000000" w:rsidRDefault="00993034">
      <w:pPr>
        <w:divId w:val="89647758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0" name="uniqName_219_9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Lombardia</w:t>
      </w:r>
      <w:proofErr w:type="spellEnd"/>
    </w:p>
    <w:p w:rsidR="00000000" w:rsidRDefault="00993034">
      <w:pPr>
        <w:divId w:val="40896739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1" name="uniqName_219_9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Netherlands</w:t>
      </w:r>
      <w:proofErr w:type="spellEnd"/>
    </w:p>
    <w:p w:rsidR="00000000" w:rsidRDefault="00993034">
      <w:pPr>
        <w:divId w:val="48995475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2" name="uniqName_219_9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034" w:rsidRDefault="00993034">
      <w:pPr>
        <w:spacing w:after="160"/>
        <w:rPr>
          <w:b/>
        </w:rPr>
      </w:pPr>
      <w:r>
        <w:rPr>
          <w:b/>
        </w:rPr>
        <w:br w:type="page"/>
      </w:r>
    </w:p>
    <w:p w:rsidR="007D2884" w:rsidRDefault="00993034">
      <w:pPr>
        <w:pStyle w:val="Text"/>
      </w:pPr>
      <w:proofErr w:type="spellStart"/>
      <w:r>
        <w:rPr>
          <w:b/>
        </w:rPr>
        <w:lastRenderedPageBreak/>
        <w:t>Norway</w:t>
      </w:r>
      <w:proofErr w:type="spellEnd"/>
    </w:p>
    <w:p w:rsidR="00000000" w:rsidRDefault="00993034">
      <w:pPr>
        <w:divId w:val="204166144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3" name="uniqName_219_10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Portugal</w:t>
      </w:r>
      <w:proofErr w:type="spellEnd"/>
    </w:p>
    <w:p w:rsidR="00000000" w:rsidRDefault="00993034">
      <w:pPr>
        <w:divId w:val="25593916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4" name="uniqName_219_10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Slovenia</w:t>
      </w:r>
      <w:proofErr w:type="spellEnd"/>
    </w:p>
    <w:p w:rsidR="00000000" w:rsidRDefault="00993034">
      <w:pPr>
        <w:divId w:val="11845097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5" name="uniqName_219_10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034" w:rsidRDefault="00993034">
      <w:pPr>
        <w:spacing w:after="160"/>
        <w:rPr>
          <w:b/>
        </w:rPr>
      </w:pPr>
      <w:r>
        <w:rPr>
          <w:b/>
        </w:rPr>
        <w:br w:type="page"/>
      </w:r>
    </w:p>
    <w:p w:rsidR="007D2884" w:rsidRDefault="00993034">
      <w:pPr>
        <w:pStyle w:val="Text"/>
      </w:pPr>
      <w:proofErr w:type="spellStart"/>
      <w:r>
        <w:rPr>
          <w:b/>
        </w:rPr>
        <w:lastRenderedPageBreak/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000000" w:rsidRDefault="00993034">
      <w:pPr>
        <w:divId w:val="63001658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6" name="uniqName_219_11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Spain</w:t>
      </w:r>
      <w:proofErr w:type="spellEnd"/>
    </w:p>
    <w:p w:rsidR="00000000" w:rsidRDefault="00993034">
      <w:pPr>
        <w:divId w:val="62955748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7" name="uniqName_219_11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proofErr w:type="spellStart"/>
      <w:r>
        <w:rPr>
          <w:b/>
        </w:rPr>
        <w:t>Switzerland</w:t>
      </w:r>
      <w:proofErr w:type="spellEnd"/>
    </w:p>
    <w:p w:rsidR="00000000" w:rsidRDefault="00993034">
      <w:pPr>
        <w:divId w:val="24984974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8" name="uniqName_219_11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3034" w:rsidRDefault="00993034">
      <w:pPr>
        <w:spacing w:after="160"/>
        <w:rPr>
          <w:b/>
        </w:rPr>
      </w:pPr>
      <w:r>
        <w:rPr>
          <w:b/>
        </w:rPr>
        <w:br w:type="page"/>
      </w:r>
    </w:p>
    <w:p w:rsidR="007D2884" w:rsidRDefault="00993034">
      <w:pPr>
        <w:pStyle w:val="Text"/>
      </w:pPr>
      <w:r>
        <w:rPr>
          <w:b/>
        </w:rPr>
        <w:lastRenderedPageBreak/>
        <w:t>UK</w:t>
      </w:r>
    </w:p>
    <w:p w:rsidR="00000000" w:rsidRDefault="00993034">
      <w:pPr>
        <w:divId w:val="30227178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9" name="uniqName_219_11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r>
        <w:rPr>
          <w:b/>
        </w:rPr>
        <w:t>USA</w:t>
      </w:r>
    </w:p>
    <w:p w:rsidR="00000000" w:rsidRDefault="00993034">
      <w:pPr>
        <w:divId w:val="208721892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0" name="uniqName_219_12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2884" w:rsidRDefault="00993034">
      <w:pPr>
        <w:pStyle w:val="Text"/>
      </w:pPr>
      <w:bookmarkStart w:id="0" w:name="_GoBack"/>
      <w:bookmarkEnd w:id="0"/>
      <w:proofErr w:type="spellStart"/>
      <w:r>
        <w:rPr>
          <w:b/>
        </w:rPr>
        <w:t>Countri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ts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ina</w:t>
      </w:r>
      <w:proofErr w:type="spellEnd"/>
    </w:p>
    <w:p w:rsidR="00000000" w:rsidRDefault="00993034">
      <w:pPr>
        <w:divId w:val="44010224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1" name="uniqName_219_12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0000" w:rsidSect="00993034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6839" w:h="23814" w:code="8"/>
      <w:pgMar w:top="1440" w:right="1440" w:bottom="1440" w:left="1440" w:header="708" w:footer="708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3034" w:rsidRDefault="00993034" w:rsidP="00993034">
      <w:pPr>
        <w:spacing w:line="240" w:lineRule="auto"/>
      </w:pPr>
      <w:r>
        <w:separator/>
      </w:r>
    </w:p>
  </w:endnote>
  <w:endnote w:type="continuationSeparator" w:id="0">
    <w:p w:rsidR="00993034" w:rsidRDefault="00993034" w:rsidP="009930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034" w:rsidRDefault="009930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08029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3034" w:rsidRDefault="009930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93034" w:rsidRDefault="0099303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034" w:rsidRDefault="009930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3034" w:rsidRDefault="00993034" w:rsidP="00993034">
      <w:pPr>
        <w:spacing w:line="240" w:lineRule="auto"/>
      </w:pPr>
      <w:r>
        <w:separator/>
      </w:r>
    </w:p>
  </w:footnote>
  <w:footnote w:type="continuationSeparator" w:id="0">
    <w:p w:rsidR="00993034" w:rsidRDefault="00993034" w:rsidP="009930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034" w:rsidRDefault="009930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034" w:rsidRDefault="00993034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3.03.2020 10:31</w:t>
    </w:r>
    <w:r>
      <w:fldChar w:fldCharType="end"/>
    </w:r>
  </w:p>
  <w:p w:rsidR="00993034" w:rsidRDefault="0099303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93034" w:rsidRDefault="0099303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9A687E"/>
    <w:multiLevelType w:val="hybridMultilevel"/>
    <w:tmpl w:val="F6F6E6E0"/>
    <w:lvl w:ilvl="0" w:tplc="CFDA5F46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57F8204C">
      <w:numFmt w:val="decimal"/>
      <w:lvlText w:val=""/>
      <w:lvlJc w:val="left"/>
    </w:lvl>
    <w:lvl w:ilvl="2" w:tplc="44B4FF64">
      <w:numFmt w:val="decimal"/>
      <w:lvlText w:val=""/>
      <w:lvlJc w:val="left"/>
    </w:lvl>
    <w:lvl w:ilvl="3" w:tplc="660443AA">
      <w:numFmt w:val="decimal"/>
      <w:lvlText w:val=""/>
      <w:lvlJc w:val="left"/>
    </w:lvl>
    <w:lvl w:ilvl="4" w:tplc="29146D8C">
      <w:numFmt w:val="decimal"/>
      <w:lvlText w:val=""/>
      <w:lvlJc w:val="left"/>
    </w:lvl>
    <w:lvl w:ilvl="5" w:tplc="F0DCE94E">
      <w:numFmt w:val="decimal"/>
      <w:lvlText w:val=""/>
      <w:lvlJc w:val="left"/>
    </w:lvl>
    <w:lvl w:ilvl="6" w:tplc="E1A876C0">
      <w:numFmt w:val="decimal"/>
      <w:lvlText w:val=""/>
      <w:lvlJc w:val="left"/>
    </w:lvl>
    <w:lvl w:ilvl="7" w:tplc="065EC716">
      <w:numFmt w:val="decimal"/>
      <w:lvlText w:val=""/>
      <w:lvlJc w:val="left"/>
    </w:lvl>
    <w:lvl w:ilvl="8" w:tplc="2650530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xsjS2MDSzMDW2tDRQ0lEKTi0uzszPAykwrAUAOECrJSwAAAA="/>
  </w:docVars>
  <w:rsids>
    <w:rsidRoot w:val="007D2884"/>
    <w:rsid w:val="007D2884"/>
    <w:rsid w:val="00993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A776D45-4535-417A-BCE8-4EE2D8F61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993034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034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993034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034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0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94975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9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24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361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84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5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0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59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46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38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472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00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8986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4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0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68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239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6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290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87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43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17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747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482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82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43782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74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4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97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0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209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9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9041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1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54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622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661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9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131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07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708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102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6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642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8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6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809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113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016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181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06552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15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70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69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543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33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2441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23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62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677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271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85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362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22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92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708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967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75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1569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067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98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952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649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2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8609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23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83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557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21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511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0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7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415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09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21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506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20487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83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4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6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6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6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764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8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77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2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9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2290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66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4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605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50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42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3943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06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06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71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954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79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9624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9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064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37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9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970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5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2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2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939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2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76957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58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6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253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1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16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6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1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6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361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477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35" Type="http://schemas.openxmlformats.org/officeDocument/2006/relationships/glossaryDocument" Target="glossary/document.xml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042A"/>
    <w:rsid w:val="00780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4EBAB8F55A480FAD5DEEC9D263F313">
    <w:name w:val="E24EBAB8F55A480FAD5DEEC9D263F313"/>
    <w:rsid w:val="007804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29</Words>
  <Characters>634</Characters>
  <Application>Microsoft Office Word</Application>
  <DocSecurity>0</DocSecurity>
  <Lines>4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ilan</cp:lastModifiedBy>
  <cp:revision>2</cp:revision>
  <dcterms:created xsi:type="dcterms:W3CDTF">2020-03-23T09:10:00Z</dcterms:created>
  <dcterms:modified xsi:type="dcterms:W3CDTF">2020-03-23T09:32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97155bc1-e70c-4766-bb08-7d00ab9b899a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